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Alabam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owah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effer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llma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ck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ng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ambi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gomer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llock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Kalb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lladeg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scaloos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dwi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bil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. Clai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hou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nkli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lla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ssel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rk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67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23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3:28Z</dcterms:created>
  <dcterms:modified xsi:type="dcterms:W3CDTF">2025-06-20T21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